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5584c3e-faa6-4b2d-ba9a-e82c2c62b0b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8Z</dcterms:created>
  <dcterms:modified xsi:type="dcterms:W3CDTF">2023-06-27T11: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